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3</w:t>
      </w:r>
      <w:r>
        <w:t xml:space="preserve"> </w:t>
      </w:r>
      <w:r>
        <w:t xml:space="preserve">เม.ย.</w:t>
      </w:r>
      <w:r>
        <w:t xml:space="preserve"> </w:t>
      </w:r>
      <w:r>
        <w:t xml:space="preserve">64)</w:t>
      </w:r>
    </w:p>
    <w:p>
      <w:pPr>
        <w:pStyle w:val="Date"/>
      </w:pPr>
      <w:r>
        <w:t xml:space="preserve">วันศุกร์ที่</w:t>
      </w:r>
      <w:r>
        <w:t xml:space="preserve"> </w:t>
      </w:r>
      <w:r>
        <w:t xml:space="preserve">23</w:t>
      </w:r>
      <w:r>
        <w:t xml:space="preserve"> </w:t>
      </w:r>
      <w:r>
        <w:t xml:space="preserve">กุมภาพันธ์</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สู่การแถลงข่าวของศูนย์บริหารสถานการณ์ COVID-19 หรือ ศบค.จากธรรมเนียบรัฐบาล ในวันที่ 23 เมษายน 2564 นะครับ วันนี้หลายท่านอาจจะเห็นตั้งแต่ช่วงเช้าที่ผ่านมานำมาสู่ความกังวลใจกับสถานการณ์ที่เกิดขึ้นนะครับ วันนี้เราจะมาดูรายละเอียด มาทำความเข้าใจอย่างตรงไปตรงมา ข้อมูลอย่างเป็นทางการอีกครั้งหนึ่ง ศบค. มีมาตรการอะไรที่ออกมาควบคุมการระบาดครั้งนี้บ้าง เรียนเชิญทุกท่านพบกับนายแพทย์ทวีศิลป์ วิษณุโยธิน โฆษก ศบค.เรียนเชิญครับ</w:t>
      </w:r>
    </w:p>
    <w:p>
      <w:pPr>
        <w:pStyle w:val="BodyText"/>
      </w:pPr>
      <w:r>
        <w:t xml:space="preserve">(นายแพทย์ทวีศิลป์) สวัสดีครับ พี่น้องประชาชนครับ วันนี้มาพบกันเช่นเคยกันนะครับ กับการรายงานสถานการณ์รายวันนะครับ ยังยืนยันนะครับ ว่าหลายคน เห็นภาพข่าวของการแชร์ออกของการส่งไป เป็นลักษณะของการแชร์กัน เป็นข้อมูลที่ไม่ถูกต้อง บอกว่า 23 เมษายน จะเป็นการประกาศเคอร์ฟิว กทม. อะไรก้แล้วแต่ ไม่มีนะครับ ตอนนี้ไม่มีการกำหนดขึ้นมา ตั้งแต่7 โมงครึ่ง ของกระทรวงสาธารณสุข ของ ศบค. ชุดเล็กนะครับ ไม่ได้มีอย่างนั้นเลยนะครับ ถึงแม้ตัวเลขวันนี้จะอยู่ที่ 2,070 รายนะครับ เป็นการทำนิวฮายของวันนี้ด้วยนะครับ ของระลอกนี้ด้วย แล้วก็เชื่อว่าเป็นที่ผ่านมาของเราด้วยนะครับ ทำให้ยอดรวมสะสมแตะ 50,000 วันแรกครับ 50,000 เสียชีวิตเพิ่มขึ้นวันนี้ 4 รายนะครับ ไปดูของระลอกนี้ เท่ากับว่า เป็นการยืนยันสะสม อยู่ที่ 21,320 นะครับ เป็นการค้นหาเชิงรุกในชุมชน เพียงแค่ 5,000 เศษ ๆ เป็นผู้ป่วยที่เดินเข้ามาในระบบ151 รายนะครับ แล้วก็ตอนนี้ในขวามือที่เป็นวงกลมนะครับ มีผู้เข้ารับการรักษาอยู่โรงพยาบาล 19,173 ราย ครับ ที่ทำให้หนาแน่นในโรงพยาบาล ในเรื่องของข้อสรุปในที่ประชุมนะครับ ของ ศบค. หรือ EOC ที่กระทรวงสาธารณสุขด้วยนะครับ โรงพยาบาล ราย แล้วก็ในโรงพยาบาลสนามอีก นะครับ วัคซีนก็ฉีดไปแล้วนะครับ สำหรับรายเข็มที่ 1 834,082 รายนะครับ เท่ากับว่า คนที่มีภูมินะครับ อยู่ ณ ตอนนี้ อยู่นับแสนครแล้วนะครับตอนนี้นับเป็นจำนวนคนได้ด้วยนะครับ มาดูรายละเอียด 4 รายที่เสียชีวิตไปนะครับ รายที่ 118 เป็นชายไทย 72 ปี อยู่ที่กรุงเทพมหานคร ปฏิเสธมีประวัติ 9-12 เมษายนนี้ ไปที่จังหวัดภูเก็ต 13 เมษายน มีไอ ไข้ เจ็บคอ ถ่ายเหลว 17 ไม่ดีขึ้น ไปพบแพทย์ รักษาที่โรงพยาบาลพบปอดอับเสบ แล้วผลพบเชื้อ ว่าเป็น COVID-19 นะครับ แล้วก็พบว่ามีอาการเหนื่อยหอบ ใส่ท่อช่วยหายใจ แล้วก็เสียชีวิตในเวลา 18.00 น. ของวันที่ 20 นะครับ รายที่ 119 เป็นชายไทยอายุ 74 ปี อยู่ที่สงขลา โรคประจำตัว คือ ความดันโลหิตสูง แล้วก็โรคหัวใจเต้นผิดจังหวะ รายนี้มีประวัติว่า 6 รายนี้ ไปสัมผัสกับผู้ป่วยยืนยันก่อนหน้า ว่าพบเชื้อนะครับ 11 เมษายน ไปรักษาที่โรงพยาบาล 15 พบว่ามี X-ray พบปอดอักเสบมากขึ้นนะครับ 22 เมษายน ก็พบว่าหัวหยุดเต้ก็พบว่าเสียชีวิต ในวันเดียวกันนั้นนะครับ 05.15 น. รายที่ 120 ครับ เป็นหญิงอายุ 29 ปีนะครับ อายุยังน้อยนะครับ ก็คือ อ้วนนะครับ อยู่ที่สมุทรปราการ วันที่10 เมษายน สัมผัสกับผู้ป่วยรายก่อนหน้า 12 เมษายน มีไอ เสมหะ หอบ เหนื่อย แล้วก็ 18 นะครับ ก็เข้ารับการรักษาในโรงพยาบาล ต่อมาพบว่าหัวใจล้มเหลว ปอดอักเสบ ติดเชื้อรุนแรง วันที่ 22 เมษายน ช่วงเช้านะครับ รายที่ 121 ครับ เป็นชายไทยอยู่ที่ 74 ปี อยู่ที่สมุทรปราการ โรคประจำตัว เบาหวาน ไตเรื้อรัง หัวใจ แล้วก็มีประวัติการสัมผัสกับผู้ป่วยยืนยันรายก่อนหน้า 8 เมษายน มีการรักษา ไอ แล้วก็มีเสมหะ 9 คือผลพบเชื้อ คือ อาการไม่ดีขึ้น มีปอดอักเสบอย่างรุนแรง แล้วก็ต้องใส่ท่อช่วยหายใจ แล้วก็เสียชีวิตในวันที่ 22 เมษายน นะครับ ในช่วงเที่ยงคืน ขแสดงความเสีย4 รายนะครับ ที่เกิดขึ้นในวันนี้ เราก็จะเห็นตัวเลขของการเสียชีวิตไปสอดคล้องกันกับตัวเลขการที่มีการติดเชื้อเพิ่มขึ้น เพิ่มขึ้นนะครับ เปอร์เซ็นต์ต่าง ๆ ก็ เพราะฉะนั้น การเสียชีวิตมีอยู่ เพราะฉะนั้นการติดเชื้อก็จะเพิ่มขึ้นก็จะทำให้เสียชีวิตเพิ่มขึ้นด้วย มีรายงานทางการตรวจพบว่า SQ พบเชื้อนะครับ จะเห็นว่านะครับ จะเห็นว่าอินเดียจะมีเยอะพอสมควรเลยนะครับ5 ราย ซึ่งสอดคล้องกับสถานการณ์การติดโรคของทางประเทศต้นทางนะครับ ปากีสถาน 1 ราย มาเลเซีย 1 ราย ใน สกอบอร์ดก็จะเห็นภาพของตัวเลขที่เพิ่มขึ้น 2,000 มาก ๆ วันนี้ ก็จะอยู่ที่กรุงเทพมหานคร ก็พุ่งขึน้มาที่ 740 จากเมื่อวานที่ 740 จากเมื่อวานนี่ 446 ขยับขึ้นจากเมื่อวาน เพิ่มขึ้นมากทีเดียวนะครับ เชียงใหม่ ก็เป็น 237 นะครับ ชลบุรี 125 แล้วก็ประจวบคีรีขันธ์ 29 นะครับ อันนี้ก็ 5 อันดับแรกนะครับ ต่าง ๆ นะครับ นำเรียนกันไป โคราชมีเยอะหน่อยหนึ่ง มารายงานในวันนี้นะครับ แล้วก็มีทางพระนครศรีอยุธยา 31 นะครับ ผมขออนุญาตไล่ไป แล้วก็มาดู เป็น 10 อันดับแรกของวันนี้ที่พบเยอะนะครับ คือ จังหวัดไหนบ้างครับ ก็มีกรุงเทพมหานครครับ 740 3ซึ่งรายงานในวันนี้ เชียงใหม่เป็น 237 ในวันนี้อันดับที่ 3 คือ ชลบุรี 125 สมุทรปราการ 79 นครราชสีมา 69 สมุทรสาคร 48 41 สุราษฎร์ธานีคงเดิมนะครับ 38 แล้วก็ระยองอยู่ที่ 35 นะครับ ก็ทำให้ตัวเลขขวามือวันนี้ก็ทำให้ตัวเลขโดยรวมของต่อวัน 2,000 ขึ้นมานะครับ ได้ก็เพราะเหตุนี้ด้วยนะครีบ ไปดูรายวันที่เป็นการกระจายของทั้งประเทศนะครับ วันที่ 23 คือ กล่องขวามือสุดนะครับ ก็จะเห็นว่ามีในลักษณะของเชียงใหม่นะครับ นี่นะครับ ก็ทางที่ได้กล่าวไปแล้วนะครับ ส่วนอื่น ๆ ก็ภาพไม่ได้แตกต่างกันนะครับ ก็ยังทรง ๆ อยู่ ในสถานการณ์ของโลกครับ ก็ยืนยันทั่วโลกนี้ 145 ล้านเศษ ๆ ไปนะครับ ตัวเลขทั่วโลก เกือบ ๆ 900,000 ไปทุกทีนะครับ 800,000 กว่า 8800ของทั่วโลก แล้วก็เสียชีวิตไปที่ 13,000 กว่าคนนะครับ ในทุกวัน กับอีก ประทานโทษครับ กับอีก ก็เรียงลำดับของโลกก็ยังคงเดิมนะครับ แต่ว่าอัตราการเกิด New Case หรือเคสใหม่ของอินเดียนี่เป็นที่น่ากังวลมาก ๆ นะครับ แล้วก็เป็นประเทศที่มีคนที่จำนวนมาก แล้วก็ยัง ตอนนี้ติดเชื้อไป 16,000,000 ก็เปรียบเทียบกับประชาชนเป็นพันล้าน แต่อย่างไรก็แล้วแต่ครับ ทั้งส่วนของทางประเทศอินเดียเองก็ทำเต็มที่ แล้วเราเองก็ยังต้องดูแลคนที่เข้ามาประเทศไทย จากการดูประวัติของแต่ละประเทศที่เข้ามาด้วยนะครับ ไทยเราอยู่ที่อันดับ 105 ครับ เพิ่มขึ้นจากอันดับ 2,070 นะครับ ไปดูสถานการณ์เอเชียนะครับ ก็ฟินลิปปิน อยู่แล้วก็มาเลเซีย 2,800 เมียนมานี่ จีนนี่จะเห็นว่าเลขตัวเดียวเลยนะครับ 6 นะครับ แต่ว่าของทางเกาหลีใต้ก็ ญี่ปุ่น ก็ยัง 5,002 อยู่ ก็ยัวเยอะ2,070 อย่างที่ว่านะครับ กัมพูชา 446 นะครับ วันนี้ในที่ประชุม ศบค. ก็รับทราบเรื่องของความเสียงในกลุ่มก้อนอีกกลุ่มหนึ่งนะครับ ซึ่งก็คือดูแลผู้สูงอายุนะครับ ก็ได้ยกตัวอย่างขึ้นมาแห่งหนึ่งนะครับ มีผู้ที่เป็นพนักงานผู้ช่วยพยาบาล ซึ่งดูแลผู้สูงอายุนะครับ แล้วไปดูแล ผลว่ามีการติดเชื้อนะครับ กับทางเจ้าหน้าที่ที่อยู่ในโรงพยาบาลเอกชนแห่งหนึ่งนะครับ แล้วเขาพักอาศัยร่วมกัน เพราะเขาเป็นสามีนะครับ พูดง่าย ๆ ก็คือภรรยาคนนี้ทำงานอยู่สถานดูแลผู้สูงอายุ ซึ่งเขาทำงานกับส่วนงานขโรงพยาบาลนะครับ แล้วก็นำเอาตรงนี้นะครับ มาติดเชื้อกับทางผู้ป่วยนะครับ หอผู้ป่วย 4/2 ซึ่งเป็นที่ที่ดูแลผู้สูงอายุ 2 คนนะครับ อายุ 88 ปี เป็นหญิงกับชายอายุ 88 ปีนะครับ ในรายละเอียดตรงนี้ก็ต้องไปดูนะครับ ว่าการติดเชื้อนี้เกิดขึ้นอะไรอย่างไรบ้าง ก็พบว่ามีหน้าที่ในการอาบน้ำ เปลี่ยนผ้าอ้อม ให้อาหารทางสายยางนะครับ หลาย ๆ อย่าง ซึ่งก็เป็นบทบาทหน้าที่ เป็นผู้ช่วยพยาบาลที่ดูแลกับผู้ที่สูงอายุ เพราะฉะนั้น ตรงนี้ก็คุยกันนะครับ ว่ามาตรการต่าง ๆ เหล่านี้ ผู้ที่ต้องกำกับดูแล ไม่ว่าจะเป็นเจ้าของสถานที่พยาบาล หน่วยงานของรัฐ ที่ต้องจัดสรรดูแล ต้องเพิ่มมาตราการตรงนี้มากขึ้น ได้มีการแจกแจงสั่งการไปนะครับ ในภาคส่วนที่เกี่ยวข้อง ขณะเดียวกันก็มีข่าวในกรณีของการติดเชื้อของที่เชียงใหม่ เป็นสถานปฏิบัติธรรมก็ได้มีการวิดีโอคอลกับหน่วยงานที่เกี่ยวข้อง แล้วยังต้องกว้างไปถึงทางด้านการประกอบกิจการทางศาสนาอื่น ๆ ก็คงไม่ใช่ศาสนาใดศาสนาอื่นนะครับ พอมีชุดข้อมูลก็มีการประสานไปยังสำนักงานศาสนา กระทรวงวัฉฒฉแนธรรม ซึ่งดูแลในส่วนต่าง ๆ ส่วนอื่น ๆ นะครับ ว่าต้องเกี่ยวข้องเกี่ยวโยง นำชุดข้อมูลที่เกิดขึ้นกับเคสทางเชียงใหม่นี้ นำไปสู่การป้องกันการติดเชื้อในรายอื่น ๆ ที่มีกิจกรรมที่คล้าย ๆ กัน เมื่อเช้านี้ก็กำชับประเด็นนี้ไปด้วยนะครับ แล้วก็ยังมีประเด็นของเช้าวันนี้นะครับ ที่ทาง… กระทรวงสาธารณสุขได้มีการประชุมคณะกรรมการ EOC กระทรวงสาธารณสุขรับทราบถึงสถานการณ์ปัญหานะครับ ก็ได้… รับทราบทั้งหมดนะครับ ก็ทราทั้งหมดที่ผมได้รายงานไปแล้วด้วย แล้วก็มีการพยากรณ์ไปถึงเรื่องของเตียงนะครับ การเตรียมเดต่าง ๆ นี้เป็นอย่างไรนะครับ ก็มีความห่วงใยว่าตอนนี้ในเรื่องของเตียงที่ต้องใช้ เรียกว่าเป็น ICU นะครับ ของกรุงเทพมหานครจริง ๆ แล้ว มีทั้งหมดนี่ 266 เตียง เพราะมีคำว่า</w:t>
      </w:r>
      <w:r>
        <w:t xml:space="preserve"> </w:t>
      </w:r>
      <w:r>
        <w:t xml:space="preserve">“</w:t>
      </w:r>
      <w:r>
        <w:t xml:space="preserve">เบ่งเตียง</w:t>
      </w:r>
      <w:r>
        <w:t xml:space="preserve">”</w:t>
      </w:r>
      <w:r>
        <w:t xml:space="preserve"> </w:t>
      </w:r>
      <w:r>
        <w:t xml:space="preserve">อาจจะมีการขยาย เติมเตียงในห้องนั้น เติมเจ้าหน้าที่ ตตอนนี้ขอขอบพระคุณทุกภาคส่วน โรงพยาบาลในสังกัดกรุงเทพมหานคร โรงพยาบาลในสังกัดของทางกระทรวงสาธารณสุขใหญ่ ๆ ทั้งหลาย ราชวิถี เลิดสิน ที่เตียงที่ว่างอยู่ ณ ตอนนี้ อยู่ที่ 69 เตียงครับ แล้วก็เป็นห้องแยกความดันลบที่เป็น Motify AIIR นี้ มีเตียงทั้งหมดนี่ 479 เตียง ว่างอยู่ 410 นะครับ แล้วก็ว่างอยู่ 69 ก็เป็นความห่วงใยของทางที่ประชุมว่าลองให้คิดไปถึงข้างหน้านะครับ ถ้ามีอัตราการติดเชื้อนะครับ ที่ เตียงหรือทรัพยากรที่ถูกใช้ไป แล้วก็จะหมดไป อะไรอย่างไรบ้างนะครับ ก็มีการพยากรณ์มานะครับ ว่าถ้าหากมีการติดเชื้อ ประมาณสัก 1,500 รายนี่นะครับ ก็จะเกิดการใช้เตียงจำนวนมากทีเดียวนะครับ เดี๋ยวผมขออนุญาต ในโพยตรงนี้นะครับ ก็คือว่าจะมีการใช้เตียงต่อวัน คือ ประมาณ 152 เตียง/วันนะครับ ก็ทั้งประเทศนะครับ ของ กทม. ซึ่งก็จะใช้ได้อยู่ประมาณสัก เต็มที่ คือ 6-8 วันข้างหน้านะครับ ซึ่งตรงนี้ก็เป็นมาตรการที่ทางกระทรวงสาธารณสุขรับไปบริหารจัดการในกทม.นะครับ ส่วนในประเทศไทยก็ต้องการเตียง ตอนนี้มีเตียงทั้งหมดนี่นะครับ มีประมาณสัก คงเหลือประมาณพันเตียงนี่นะครับ ก็ใช้ได้ประมาณ อีกสักประมาณ 52 เตียง ต่อวันนี่นะครับ 51 เตียง เพราะฉะนั้นก็จะรองรับได้19 วัน ก็ยัง ประมาณสักเกือบ ๆ 3 สัปดาห์ของทั้งประเทศนะครับ นี่คือสิ่งที่เป็นภาวะเร่งด่วนของ กทม. นะครับ ของตัวเลขเหล่านี้ เข้าใจนะครับตอนนี้ พยายามบรูณา แล้วก็บูรณาการทรัพยากรของคน ที่สำคัญ ณ ตอนนี้ก็มีข่าวคราวอย่างที่ทราบว่าไม่ใช่แค่เตียงรักษาผู้ป่วยได้ จำนวนของบุคลากรที่เป็ฯแพทย์ พยาบาล เจ้าหน้าที่ทั้งหลาย มาก ๆ ต้องขอกราบขอบพระคุณผู้ที่มีส่วนเกี่ยวข้องในการที่ตอนนี้มีน้ำใจหลั่งไหลเข้าไปของทางผู้ที่ทำงานหน้างานแล้วเหนื่อย แล้วก็หลับแถว ๆ ตรงนั้นเลยนะครับ ไปช่วยกัน ก็ทำให้ได้มีขวัญกำลังใจกันมาขึ้น ก็ทางกระทรวงสาธารณสุขก็พยายามดูแลเต็มที่ และกลุ่มเหล่านี้ ก็ต้องได้รับวัคซีนนะครับ ซึ่งทางท่านประธาน ก็ได้รับว่า การฉีดวัคซีนใน Lot นี้ ก็ให้กับทางเจ้าหน้าที่ที่ดูแลหน้างานใกล้ชิดกับผู้ป่วยได้ก่อน ก็กราบเรียนมา เพื่อที่ให้ประชาชนทุกท่านได้ทราบครับ ครับผม ครับ ก็มีคำถามไหมครับ แจ็คครับ</w:t>
      </w:r>
    </w:p>
    <w:p>
      <w:pPr>
        <w:pStyle w:val="BodyText"/>
      </w:pPr>
      <w:r>
        <w:t xml:space="preserve">(คุณสุภนันท์) วันนี้มีคำถามจากพี่น้องสื่อมวลชนครับ จากช่อง 3 Thai PBS และ PPTV นะครับ ขอเริ่มที่คำถามแรก หลายคนกังวลครับ หลังจากที่เห็นจำนวนผู้ติดเชื้อ2,000 คน แบบนี้จะกระทบกับไม่ว่าจะเป็นยา บุคลากรทางการแพทย์ หรือแม้แต่เตียงรองรับผู้ป่วยมากน้อยแค่ไหน และ ศบค. มีแผนที่จะรองรับสถานการณ์แบบนี้อย่างไรครับ</w:t>
      </w:r>
    </w:p>
    <w:p>
      <w:pPr>
        <w:pStyle w:val="BodyText"/>
      </w:pPr>
      <w:r>
        <w:t xml:space="preserve">(คุณสุภนันท์) ครับ อย่างที่บอกนะครับ ว่าจะเป็นหลายทางนั้น จะเป็นอย่างไรต่อไป นี่คือสิ่งที่ทางประมาณสถานการณ์นะครับ แล้วก็ที่เรามองว่าประเมินใน Worst-Case Scenario นี่นะครับเวเคส โอลีโอ เราจะต้องทำอย่างไร เมื่อกี้ที่บอกไปแล้วนะครับว่า ตอนนี้ถ้ามีเตียง ICU ที่มีอยู่ในระยะ 1 สัปดาห์นี่ที่ไม่เพียงพอนะครับ เพราะฉะนั้นตอนนี้ทั้งหน่วยงานที่เกี่ยวข้อง ที้งกทม. โดยเฉพาะำ กทม. นะครับ เหลือเวลาที่สั้นมากตรงนี้นะครับ ก็ทางท่านปลัดกระทรวงสาธารณสุขนะครับ ก็ได้พูดคุยกันกับทางทุกภาคส่วน ก็ได้มีการ 1 ก็คือ มีการเพิ่มจำนวนเตียงอยู่ในสถานที่เดิม อย่างที่บอกนะครับ จะต้องได้รับการดูแลในพื้นที่ที่เหมาะสม บรรยากาศ การดูดอากาศ การใช้เครื่องปรับอากาศนี่ คำว่า เบ่งเตียง ก็คือ ซอยเข้าไปด้วยนะครับ อันที่ 2 ก็คือจะต้องเกิดลักษณะของ CO-Hod ICU ใช้พื้นที่ของ ICU ที่กว้างขึ้นนะครับ ที่ปรับปรุงขึ้นมา แล้วก็เอาเฉพาะของผู้ป่วยเท่านั้น เข้าไปอยู่ในที่ที่เดียวกันนะครับ คนไข้ที่ไม่เกี่ยวข้องก็ออกไป เพื่อที่จะใช้พื้นที่เตียงนั้นขยายเต็มที่นะครับ และที่ 3 นะครับ ซึ่งก็มีที่คุยอยู่ก็มีการพูดคุยกันอยู่นะครับ ซึ่งก็อันนี้มีความยุ่งยาก แล้วก็ปรับปรุงสถานที่อะไรต่าบอกไว้นะครับ โรงพยาบาลราชวิถีที่เป็นโรงพยาบาลหลักของสาธารณสุข ก็จะเป็นผู้ที่จะต้องขอเตียงตรงนี้ กราบเรียนว่าทุกข้อมู,นะครับ ก็เราก็พยายามทำกันอย่างเต็มที่ ก็ที่สุดแล้ว ก็คือป่วยหนักก็ต้องเข้ามารับการรักษา และเราจะดูแลอย่างเต็มที่ ความมั่นใจของรัฐและประชาก็อยู่ที่การทำงานของพวกเราทุกคนด้วย ซึ่งตอนนี้ บอกว่าทุกคนทำงานเต็มที่ครับ ซึ่งเบื้องต้นเพื่อทราบตรงนี้ครับ</w:t>
      </w:r>
    </w:p>
    <w:p>
      <w:pPr>
        <w:pStyle w:val="BodyText"/>
      </w:pPr>
      <w:r>
        <w:t xml:space="preserve">(คุณสุภนันท์) ครับ อีกคำถามจาก PPTV สอบถามถึงระบบคัดกรองครับ ว่ามีข้อติดขัด หรือว่ามีปัญหาหรือไม่มีปัญหาอะไร บางรายนี่ ยังไม่ได้เข้าสู่ระบบการรักษาพยาบาล แล้วบางท่าน อาจจะเห็นตามข่าวบางรายถึงขั้นเสียชีวิตครับ</w:t>
      </w:r>
    </w:p>
    <w:p>
      <w:pPr>
        <w:pStyle w:val="BodyText"/>
      </w:pPr>
      <w:r>
        <w:t xml:space="preserve">(นายแพทย์ทวีศิลป์) ครับ ก่อนอื่น ผมต้อง… ในนามของ ผอ. ศบค. พี่น้องประชาชนทุกท่าน ทุกสาย ที่โทรเข้ามาในเบอร์โทรศัพท์ 1668 1669 และ 1330 วันนี้มีการพูดคุยกันตั้งแต่เช้า โดย EOC นะครับ และยังมาต่อเนื่องที่ ศบคซึ่งทางท่านเลขา สมช. พลเอก นัฐพล นาคพาณิชย์ ตอนนี้ก็ได้แจ้งในที่ประชุมว่าทางท่านปลัดกระทรวงสาธารณสุขนะครับ เขาเรียกว่า บรูณาการ เรื่องของสายด่วนตรงนี้ แล้วทำไปสู่การจัดการตรงนี้นะครับ ที่รับทราบมาว่าตอนนี้สายเข้ามาจำนวนมากทีเดียวนะครับ เข้ามาก็ยังไม่เพียงพอ เพราะฉะนั้น ณ วันนี้ ได้มีการขอให้ปรับระบบนะครับ ก็คือว่าขอผู้ที่โทร. เข้ามา ท่านได้เตรียมโทรศัพท์ แล้วก็โทรเข้ามาในรายที่ป่วยจริง ๆ นะครับ ที่มีผลบวกจากการติดเชื้อยืนยันจากการติดเชื้อ COVID-19 นะครับ โทรไปนี่นะครับ แล้วก็ไม่ว่าจะเป็น 3 เบอร์ เบอร์ใดเบอร์หนึ่งนี่ ให้ท่านฝากนี่ ฝากเบอร์โทรศัพท์ และที่สำคัญ และ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 มาให้ชุดที่ 2 50 สายนี้ เป็นคน Call กลับไป เพื่อที่จะรับทราบ และแยกแบ่งกลุ่มเป็นสีเขียว สีเหลือง สีแดง ตอนนี้ที่รับทราบมา คือ มีสาย มีผู้ป่วยรอเตียงนะครับ ตัวเลขจากทางกระทรวงสาธารณสุข โดยกรมการแพทย์นะครับ ได้บูรณาการตัวเลขขึ้นมา มีคนรออยู่ 1,423 นะครับ อันนี้ขออนุญาตบอกว่าเป็นรายนะครับ พยายาม เขาบอกว่า พยายามที่จะแยกนับซ้ำแล้วนะครับ โดยประมาณการ ก็คือ 1,423 วันนี้เพิ่มขึ้น 264 คน ในรอบ 24 ชั่วโมงที่ผ่านมา เมื่อวานนี้เขาทำงานไปแล้ว ให้ทำการรักษาไปแล้ว 474 คน นะครับ นี่คือผลงานของเมื่อวานนี้นะครับ ซึ่ง ณ ตอนนี้นี่ 1,423 เป็นโจทย์ตั้งต้นของชุดเล็กรับมา แล้วก็จะบรูณาการ และบริการท่านทุกท่านนะครับ แต่อย่างน้อย วันนี้อย่างที่บอกว่าท่านประธาน ท่านเลขา สมช. รับทราบในกลุ่มของสีเขียว เพราะว่าโดยส่วนใหญ่ จะเป็นกลุ่มก้อนใหญ่ เพรสีเขียวจะต้องหาที่ให้เขาอยู่ต่อ กลุ่มนี้อาจจะเดินทางไปได้เองหรืออะไรก็แล้วแต่นะครับ เพื่อให้ได้ ไม่… มีที่อยู่ แล้วก็ผู้ที่จะแพร่เชื้อไปยังผู้อื่น ณ ตอนนี้ คือ เตียงไม่พอนะครับ คือ กลุ่มสีเหลืองและสีแดง ขอความกรุณาท่านอดทนสักนิดหนึ่ง เป็นเรื่องที่เราพยายามกันอย่างเต็มที่นะครับ เนื่องจากที่เกิดขึ้น อย่างที่บอก การเบ่งเตียง ความสามารถครับ เพราะฉะนั้น ขอเรียนย้ำอีกครั้งหนึ่ง 1,423 ท่าน ที่อยู่ในระบบนะครับ ตอนนี้ถ้าท่านคอลเข้ามาแล้ว ท่านก็จะได้รับการติดต่อนะครับ ตอนนี้เราก็พยายามอย่างเต็มที่ โฆษก ศบค. ขอกราบอภัยเป็นอย่างสูง ขอท่านได้ดูแลสุขอนามัยส่วนตัวท่านอย่างดี ดูแลคนในครอบครัวท่านด้วย ถ้าท่านต้องใกล้ชิดนะครับ ก็อยู่ห่างไว้ หมั่นล้างมือ ทำความสะอาด อย่าแออัดทั้งหลายนะครับ ที่ผมทราบและไม่สบายเลยจริง ๆ 7 วัน 14 วัน ยังอยู่อย่างนั้นอยู่ แล้วก็มีข่าวคราวที่ออกมา แล้วทำให้เราไม่สบายใจเป็นอย่างมาก ทำงานกันอย่างเต็มที่ มีหลายท่านออกข่าวไป นี่หรือคือสายส่วนสุขภาพทางด้านดูแลด้านสุขภาพ ทำไมยังนั่งมีโต๊ะเอกสาร ซึ่งของความเป็นจริง เราก็ตรวจสอบข้อมูลความเป็นจริง หได้เห็น แต่บางมุมนั้นบั่นทอนความ… บั่นทอนคนทำงาน และบันทอนกำลังใจของคนทำงานนะครับ ได้สะท้านภาพนี้ เราก็พยายามซึ่งกันและกัน ในยามการทำงานอย่างนี้ มีแต่กำลังใจเท่านั้นนะครับ ที่เราจะต้องให้กัน ไม่มีใครที่ทำไม่ได้ หรือมีเจตนาทำไม่ดีครับ แต่เพียงแต่ว่า เราจะทำตรงนี้ให้ดีที่สุด ได้ขนาดไหน แล้วเราจะทำได้อย่างไร จะเกิดขึ้น จะกราบเรียนว่าท่านมีความทุกข์ร้อนอย่างในตอนนี้ จะมีมาตรการขยับขึ้นตามสิ่งที่ตอบสนองต่อสถานการณ์ แลพพรุ่งนี้ก็ประชุม เราก็ไม่ได้มีวันหยุด เราก็จะมานำเรียนท่านว่า จากวันนี้ 1,423 นี่ จะดีขึ้นได้อย่างไรนะครับ แต่อย่างไรก็ตามแต่ ถ้าเพิ่มขึ้นมากกว่านี้ เราก็จะทำให้อย่างเต็มที่ ครับผม ก็วันนี้ไม่มีประเด็นจะถามเพิ่มเติม มีอะไรจะทิ้งท้ายไก็คงจะไม่ได้มีอะไรมากมายกว่านี้นะครับ สำหรับท่านที่ยังไม่ได้ป่วย ท่านที่มีความเสี่ยงอะไรทั้งหลาย ขอความกรุณาท่านได้รับทราบเรื่องนี้นะครับ ตัวท่านเอง ตอนนี้แตะไปที่ 50,000 คนอีกประมาณ 60 กว่าล้าน ท่านก็ต้องดูแลสุขภาพกาย สุขภาพใจท่านได้อย่างดีนะครับ แล้วขณะเดียวกัน ก็ให้ความร่วมมือกัน ถึงแม้จะมีข่าว ๆ ต่าง ๆ เข้าม ยังเป็นทางออกของเราอยู่ แล้วก็ทางท่านนายกรัฐมนตรี มีการในฐานะ ผอ. ศบค. ได้หาหนทางเพิ่มวัคซีนตอนนี้อย่างที่บอกนะครับ ทิศทางที่เข้ามา อื่น ๆ ที่มีอยู่มากมาย ของรัสเซียก็กำลังจะเข้ามา ก็คือพวกเราต้องช่วยกันเอง แล้วก็หาหนทางในการที่จะสร้างกำลังใจ สร้างโอกาสที่ดี ๆ สร้างบรรยากาศที่ดี ๆ ที่เราจะได้ผ่านวิกฤตินี้ไปด้วยกันนะครับ</w:t>
      </w:r>
    </w:p>
    <w:p>
      <w:pPr>
        <w:pStyle w:val="BodyText"/>
      </w:pPr>
      <w:r>
        <w:t xml:space="preserve">(คุณสุภนันท์) ครับ ขอบพระคุณนะครับ ท่านโฆษก ศบค. นะครับ นายแพทย์ทวีศิลป์ วิษณุโยธิน นะครับ มานำเรียนในส่วนของสถานการณ์ประจำวัน และข้อกังวลต่าง ๆ ที่เกิดขึ้นนะครับ ไม่ว่าจะเป็นรายวัน ที่เพิ่มจำนวนเพิ่มมากขึ้น รวมไปทั้งที่ยังคงรอระหว่างเข้ามาสู่ระบบการรักษานะครับ 1668 1669 1330 และ LINE นะครับ สบายดีบอร์ดนะครับ ก็ขอติดตามเข้ามาขอพื้นที่รองรับผู้ป่วยโดยเฉพาะกลุ่มที่มีอาการหนัก โทร 1669 น่าจะเป็นช่องทางที่ไวที่สุดนะครับ ลำดับต่อไปจะเป็นการแถลงข่าวสื่อสารในระบบภาษาอังกฤษนะครับ และนสถานการณ์ในประเทศไทยนะครับ ขอเรียนเชิญ รองอธิบดีกรมสารนิเทศ และรองโฆษกกระทรวงการต่างประเทศ เรียนเชิญครับ ก</w:t>
      </w:r>
    </w:p>
    <w:p>
      <w:pPr>
        <w:pStyle w:val="BodyText"/>
      </w:pPr>
      <w:r>
        <w:t xml:space="preserve">(คุณสุภนันท์) ครับ ขอบคุณครับ ท่านณัฐภาณุ นพคุณ รองอธิบดีกรมสารนิเทศ และรองโฆษกกระทรวงการต่างประเทศนะครับ ประจำวันนี้นะครับ สำหรับรายการ รวมใจ สู้ภัย COVID-19 @ ทำเนียบรัฐบาล มาคลายข้อสงสัยกันกับเรื่องฟ้าทะลายโจรนะครับ ว่าจะป้องกัน และรักษา COVID ได้จริงหรือไม่ วันนี้ กลับมาพบกันอีดครั้ง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3 เม.ย. 64)</dc:title>
  <dc:creator/>
  <cp:keywords/>
  <dcterms:created xsi:type="dcterms:W3CDTF">2024-02-23T07:48:28Z</dcterms:created>
  <dcterms:modified xsi:type="dcterms:W3CDTF">2024-02-23T07: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มภาพันธ์ 2567 เวลา 13.30 น.</vt:lpwstr>
  </property>
  <property fmtid="{D5CDD505-2E9C-101B-9397-08002B2CF9AE}" pid="3" name="subtitle">
    <vt:lpwstr/>
  </property>
</Properties>
</file>